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a639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c05a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64d4e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